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BFA093" w14:textId="1A8801B4" w:rsidR="001F16C4" w:rsidRPr="005057CF" w:rsidRDefault="001F16C4" w:rsidP="001B4B4E">
      <w:pPr>
        <w:spacing w:line="480" w:lineRule="auto"/>
        <w:rPr>
          <w:b/>
          <w:bCs/>
          <w:sz w:val="24"/>
        </w:rPr>
      </w:pPr>
      <w:r w:rsidRPr="005057CF">
        <w:rPr>
          <w:b/>
          <w:sz w:val="24"/>
        </w:rPr>
        <w:t>Tabl</w:t>
      </w:r>
      <w:r w:rsidRPr="00710735">
        <w:rPr>
          <w:b/>
          <w:sz w:val="24"/>
        </w:rPr>
        <w:t>e S</w:t>
      </w:r>
      <w:r w:rsidR="003820DE" w:rsidRPr="00710735">
        <w:rPr>
          <w:b/>
          <w:sz w:val="24"/>
        </w:rPr>
        <w:t>3</w:t>
      </w:r>
      <w:r w:rsidR="001B4B4E" w:rsidRPr="00710735">
        <w:rPr>
          <w:rFonts w:hint="eastAsia"/>
          <w:b/>
          <w:sz w:val="24"/>
        </w:rPr>
        <w:t>.</w:t>
      </w:r>
      <w:r w:rsidR="001B4B4E" w:rsidRPr="00710735">
        <w:rPr>
          <w:b/>
          <w:sz w:val="24"/>
        </w:rPr>
        <w:t xml:space="preserve"> </w:t>
      </w:r>
      <w:r w:rsidR="001B4B4E" w:rsidRPr="00710735">
        <w:rPr>
          <w:b/>
          <w:bCs/>
          <w:iCs/>
          <w:sz w:val="24"/>
        </w:rPr>
        <w:t>T</w:t>
      </w:r>
      <w:r w:rsidRPr="00710735">
        <w:rPr>
          <w:b/>
          <w:bCs/>
          <w:sz w:val="24"/>
        </w:rPr>
        <w:t>u</w:t>
      </w:r>
      <w:r w:rsidRPr="005057CF">
        <w:rPr>
          <w:b/>
          <w:bCs/>
          <w:sz w:val="24"/>
        </w:rPr>
        <w:t xml:space="preserve">morigenicity of </w:t>
      </w:r>
      <w:r w:rsidRPr="005057CF">
        <w:rPr>
          <w:rFonts w:hint="eastAsia"/>
          <w:b/>
          <w:bCs/>
          <w:sz w:val="24"/>
        </w:rPr>
        <w:t>spheres</w:t>
      </w:r>
      <w:r w:rsidR="001B4B4E" w:rsidRPr="005057CF">
        <w:rPr>
          <w:b/>
          <w:bCs/>
          <w:sz w:val="24"/>
        </w:rPr>
        <w:t xml:space="preserve"> derived from NSCLCs tissue and cell lines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3182"/>
        <w:gridCol w:w="1462"/>
        <w:gridCol w:w="1685"/>
        <w:gridCol w:w="957"/>
        <w:gridCol w:w="1044"/>
      </w:tblGrid>
      <w:tr w:rsidR="00640E6A" w:rsidRPr="005057CF" w14:paraId="40598E2D" w14:textId="77777777" w:rsidTr="00640E6A">
        <w:tc>
          <w:tcPr>
            <w:tcW w:w="318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427FE5BE" w14:textId="77777777" w:rsidR="00640E6A" w:rsidRPr="005057CF" w:rsidRDefault="00640E6A" w:rsidP="00640E6A">
            <w:pPr>
              <w:spacing w:line="480" w:lineRule="auto"/>
              <w:jc w:val="center"/>
            </w:pPr>
            <w:r w:rsidRPr="005057CF">
              <w:rPr>
                <w:b/>
              </w:rPr>
              <w:t>Cell</w:t>
            </w:r>
            <w:r w:rsidRPr="005057CF">
              <w:rPr>
                <w:rFonts w:hint="eastAsia"/>
                <w:b/>
              </w:rPr>
              <w:t>s</w:t>
            </w:r>
          </w:p>
        </w:tc>
        <w:tc>
          <w:tcPr>
            <w:tcW w:w="146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3F9D88A9" w14:textId="77777777" w:rsidR="00640E6A" w:rsidRPr="005057CF" w:rsidRDefault="00640E6A" w:rsidP="00640E6A">
            <w:pPr>
              <w:spacing w:line="480" w:lineRule="auto"/>
              <w:jc w:val="center"/>
              <w:rPr>
                <w:b/>
                <w:sz w:val="21"/>
                <w:szCs w:val="21"/>
              </w:rPr>
            </w:pPr>
            <w:r w:rsidRPr="005057CF">
              <w:rPr>
                <w:b/>
                <w:sz w:val="21"/>
                <w:szCs w:val="21"/>
              </w:rPr>
              <w:t>No. cell</w:t>
            </w:r>
          </w:p>
          <w:p w14:paraId="19907EAF" w14:textId="77777777" w:rsidR="00640E6A" w:rsidRPr="005057CF" w:rsidRDefault="00640E6A" w:rsidP="00640E6A">
            <w:pPr>
              <w:spacing w:line="480" w:lineRule="auto"/>
              <w:jc w:val="center"/>
              <w:rPr>
                <w:sz w:val="21"/>
                <w:szCs w:val="21"/>
              </w:rPr>
            </w:pPr>
            <w:r w:rsidRPr="005057CF">
              <w:rPr>
                <w:b/>
                <w:sz w:val="21"/>
                <w:szCs w:val="21"/>
              </w:rPr>
              <w:t>per injection</w:t>
            </w:r>
          </w:p>
        </w:tc>
        <w:tc>
          <w:tcPr>
            <w:tcW w:w="168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5758B765" w14:textId="77777777" w:rsidR="00640E6A" w:rsidRPr="005057CF" w:rsidRDefault="00640E6A" w:rsidP="00640E6A">
            <w:pPr>
              <w:spacing w:line="480" w:lineRule="auto"/>
              <w:jc w:val="center"/>
              <w:rPr>
                <w:b/>
                <w:sz w:val="21"/>
                <w:szCs w:val="21"/>
              </w:rPr>
            </w:pPr>
            <w:r w:rsidRPr="005057CF">
              <w:rPr>
                <w:b/>
                <w:sz w:val="21"/>
                <w:szCs w:val="21"/>
              </w:rPr>
              <w:t>No. tumors/</w:t>
            </w:r>
          </w:p>
          <w:p w14:paraId="018083E6" w14:textId="77777777" w:rsidR="00640E6A" w:rsidRPr="005057CF" w:rsidRDefault="00640E6A" w:rsidP="00640E6A">
            <w:pPr>
              <w:spacing w:line="480" w:lineRule="auto"/>
              <w:jc w:val="center"/>
              <w:rPr>
                <w:sz w:val="21"/>
                <w:szCs w:val="21"/>
              </w:rPr>
            </w:pPr>
            <w:r w:rsidRPr="005057CF">
              <w:rPr>
                <w:b/>
                <w:sz w:val="21"/>
                <w:szCs w:val="21"/>
              </w:rPr>
              <w:t>No. injection</w:t>
            </w:r>
          </w:p>
        </w:tc>
        <w:tc>
          <w:tcPr>
            <w:tcW w:w="95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3A50B8BD" w14:textId="77777777" w:rsidR="00640E6A" w:rsidRPr="005057CF" w:rsidRDefault="00640E6A" w:rsidP="00640E6A">
            <w:pPr>
              <w:spacing w:line="480" w:lineRule="auto"/>
              <w:jc w:val="center"/>
            </w:pPr>
            <w:r w:rsidRPr="005057CF">
              <w:rPr>
                <w:rFonts w:hint="eastAsia"/>
                <w:b/>
              </w:rPr>
              <w:t>Sites</w:t>
            </w:r>
          </w:p>
        </w:tc>
        <w:tc>
          <w:tcPr>
            <w:tcW w:w="104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45CC0E9E" w14:textId="77777777" w:rsidR="00640E6A" w:rsidRPr="005057CF" w:rsidRDefault="00640E6A" w:rsidP="00640E6A">
            <w:pPr>
              <w:spacing w:line="480" w:lineRule="auto"/>
              <w:jc w:val="center"/>
            </w:pPr>
            <w:r w:rsidRPr="005057CF">
              <w:rPr>
                <w:rFonts w:hint="eastAsia"/>
                <w:b/>
              </w:rPr>
              <w:t>P</w:t>
            </w:r>
            <w:r w:rsidR="0043199C" w:rsidRPr="005057CF">
              <w:rPr>
                <w:b/>
              </w:rPr>
              <w:t>-</w:t>
            </w:r>
            <w:r w:rsidRPr="005057CF">
              <w:rPr>
                <w:rFonts w:hint="eastAsia"/>
                <w:b/>
              </w:rPr>
              <w:t>value</w:t>
            </w:r>
          </w:p>
        </w:tc>
      </w:tr>
      <w:tr w:rsidR="00640E6A" w:rsidRPr="005057CF" w14:paraId="5C045DEB" w14:textId="77777777" w:rsidTr="00640E6A">
        <w:tc>
          <w:tcPr>
            <w:tcW w:w="3182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46B038D4" w14:textId="77777777" w:rsidR="00640E6A" w:rsidRPr="005057CF" w:rsidRDefault="00640E6A" w:rsidP="00243223">
            <w:pPr>
              <w:spacing w:line="480" w:lineRule="auto"/>
              <w:ind w:rightChars="-534" w:right="-1121"/>
            </w:pPr>
            <w:r w:rsidRPr="005057CF">
              <w:rPr>
                <w:rFonts w:hint="eastAsia"/>
              </w:rPr>
              <w:t>A549 spheres</w:t>
            </w:r>
          </w:p>
        </w:tc>
        <w:tc>
          <w:tcPr>
            <w:tcW w:w="1462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7180E6BE" w14:textId="77777777" w:rsidR="00640E6A" w:rsidRPr="005057CF" w:rsidRDefault="00640E6A" w:rsidP="00243223">
            <w:pPr>
              <w:spacing w:line="480" w:lineRule="auto"/>
            </w:pPr>
            <w:r w:rsidRPr="005057CF">
              <w:t>10</w:t>
            </w:r>
            <w:r w:rsidRPr="005057CF">
              <w:rPr>
                <w:vertAlign w:val="superscript"/>
              </w:rPr>
              <w:t>5</w:t>
            </w:r>
          </w:p>
        </w:tc>
        <w:tc>
          <w:tcPr>
            <w:tcW w:w="168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7920FD08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4</w:t>
            </w:r>
            <w:r w:rsidRPr="005057CF">
              <w:t>/</w:t>
            </w:r>
            <w:r w:rsidRPr="005057CF">
              <w:rPr>
                <w:rFonts w:hint="eastAsia"/>
              </w:rPr>
              <w:t>4</w:t>
            </w:r>
          </w:p>
        </w:tc>
        <w:tc>
          <w:tcPr>
            <w:tcW w:w="957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01981F69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Left</w:t>
            </w:r>
          </w:p>
        </w:tc>
        <w:tc>
          <w:tcPr>
            <w:tcW w:w="1044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43F9AA3A" w14:textId="77777777" w:rsidR="00640E6A" w:rsidRPr="005057CF" w:rsidRDefault="00640E6A" w:rsidP="00243223">
            <w:pPr>
              <w:spacing w:line="480" w:lineRule="auto"/>
              <w:rPr>
                <w:b/>
                <w:bCs/>
              </w:rPr>
            </w:pPr>
            <w:r w:rsidRPr="005057CF">
              <w:rPr>
                <w:rFonts w:hint="eastAsia"/>
                <w:b/>
                <w:bCs/>
              </w:rPr>
              <w:t>&lt;0.01</w:t>
            </w:r>
          </w:p>
        </w:tc>
      </w:tr>
      <w:tr w:rsidR="00640E6A" w:rsidRPr="005057CF" w14:paraId="304D3ABF" w14:textId="77777777" w:rsidTr="00640E6A">
        <w:tc>
          <w:tcPr>
            <w:tcW w:w="3182" w:type="dxa"/>
            <w:tcBorders>
              <w:top w:val="nil"/>
              <w:left w:val="nil"/>
              <w:bottom w:val="nil"/>
              <w:right w:val="nil"/>
            </w:tcBorders>
          </w:tcPr>
          <w:p w14:paraId="2E93E66D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A549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7AFBA635" w14:textId="77777777" w:rsidR="00640E6A" w:rsidRPr="005057CF" w:rsidRDefault="00640E6A" w:rsidP="00243223">
            <w:pPr>
              <w:spacing w:line="480" w:lineRule="auto"/>
            </w:pPr>
            <w:r w:rsidRPr="005057CF">
              <w:t>10</w:t>
            </w:r>
            <w:r w:rsidRPr="005057CF">
              <w:rPr>
                <w:rFonts w:hint="eastAsia"/>
                <w:vertAlign w:val="superscript"/>
              </w:rPr>
              <w:t>6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23242B74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0</w:t>
            </w:r>
            <w:r w:rsidRPr="005057CF">
              <w:t>/</w:t>
            </w:r>
            <w:r w:rsidRPr="005057CF">
              <w:rPr>
                <w:rFonts w:hint="eastAsia"/>
              </w:rPr>
              <w:t>4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</w:tcPr>
          <w:p w14:paraId="3DA3BFB5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Right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</w:tcPr>
          <w:p w14:paraId="4DFE4FEE" w14:textId="77777777" w:rsidR="00640E6A" w:rsidRPr="005057CF" w:rsidRDefault="00640E6A" w:rsidP="00243223">
            <w:pPr>
              <w:spacing w:line="480" w:lineRule="auto"/>
            </w:pPr>
          </w:p>
        </w:tc>
      </w:tr>
      <w:tr w:rsidR="00640E6A" w:rsidRPr="005057CF" w14:paraId="550785DF" w14:textId="77777777" w:rsidTr="00640E6A">
        <w:tc>
          <w:tcPr>
            <w:tcW w:w="3182" w:type="dxa"/>
            <w:tcBorders>
              <w:top w:val="nil"/>
              <w:left w:val="nil"/>
              <w:bottom w:val="nil"/>
              <w:right w:val="nil"/>
            </w:tcBorders>
          </w:tcPr>
          <w:p w14:paraId="1DD390B3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H460 sphere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5862D84D" w14:textId="77777777" w:rsidR="00640E6A" w:rsidRPr="005057CF" w:rsidRDefault="00640E6A" w:rsidP="00243223">
            <w:pPr>
              <w:spacing w:line="480" w:lineRule="auto"/>
            </w:pPr>
            <w:r w:rsidRPr="005057CF">
              <w:t>10</w:t>
            </w:r>
            <w:r w:rsidRPr="005057CF">
              <w:rPr>
                <w:vertAlign w:val="superscript"/>
              </w:rPr>
              <w:t>5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6310E16E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4</w:t>
            </w:r>
            <w:r w:rsidRPr="005057CF">
              <w:t>/</w:t>
            </w:r>
            <w:r w:rsidRPr="005057CF">
              <w:rPr>
                <w:rFonts w:hint="eastAsia"/>
              </w:rPr>
              <w:t>4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</w:tcPr>
          <w:p w14:paraId="19A5228A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Left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</w:tcPr>
          <w:p w14:paraId="6F2AB8FC" w14:textId="77777777" w:rsidR="00640E6A" w:rsidRPr="005057CF" w:rsidRDefault="00640E6A" w:rsidP="00243223">
            <w:pPr>
              <w:spacing w:line="480" w:lineRule="auto"/>
              <w:rPr>
                <w:b/>
                <w:bCs/>
              </w:rPr>
            </w:pPr>
            <w:r w:rsidRPr="005057CF">
              <w:rPr>
                <w:rFonts w:hint="eastAsia"/>
                <w:b/>
                <w:bCs/>
              </w:rPr>
              <w:t>&lt;0.01</w:t>
            </w:r>
          </w:p>
        </w:tc>
      </w:tr>
      <w:tr w:rsidR="00640E6A" w:rsidRPr="005057CF" w14:paraId="779853CC" w14:textId="77777777" w:rsidTr="00640E6A">
        <w:tc>
          <w:tcPr>
            <w:tcW w:w="3182" w:type="dxa"/>
            <w:tcBorders>
              <w:top w:val="nil"/>
              <w:left w:val="nil"/>
              <w:bottom w:val="nil"/>
              <w:right w:val="nil"/>
            </w:tcBorders>
          </w:tcPr>
          <w:p w14:paraId="1CA78C43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 xml:space="preserve">H460 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62BCAE6B" w14:textId="77777777" w:rsidR="00640E6A" w:rsidRPr="005057CF" w:rsidRDefault="00640E6A" w:rsidP="00243223">
            <w:pPr>
              <w:spacing w:line="480" w:lineRule="auto"/>
            </w:pPr>
            <w:r w:rsidRPr="005057CF">
              <w:t>10</w:t>
            </w:r>
            <w:r w:rsidRPr="005057CF">
              <w:rPr>
                <w:rFonts w:hint="eastAsia"/>
                <w:vertAlign w:val="superscript"/>
              </w:rPr>
              <w:t>6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7B7C3508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0</w:t>
            </w:r>
            <w:r w:rsidRPr="005057CF">
              <w:t>/</w:t>
            </w:r>
            <w:r w:rsidRPr="005057CF">
              <w:rPr>
                <w:rFonts w:hint="eastAsia"/>
              </w:rPr>
              <w:t>4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</w:tcPr>
          <w:p w14:paraId="670B5EE7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Right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</w:tcPr>
          <w:p w14:paraId="3A44AC72" w14:textId="77777777" w:rsidR="00640E6A" w:rsidRPr="005057CF" w:rsidRDefault="00640E6A" w:rsidP="00243223">
            <w:pPr>
              <w:spacing w:line="480" w:lineRule="auto"/>
            </w:pPr>
          </w:p>
        </w:tc>
      </w:tr>
      <w:tr w:rsidR="00640E6A" w:rsidRPr="005057CF" w14:paraId="3FE1389E" w14:textId="77777777" w:rsidTr="00640E6A">
        <w:tc>
          <w:tcPr>
            <w:tcW w:w="3182" w:type="dxa"/>
            <w:tcBorders>
              <w:top w:val="nil"/>
              <w:left w:val="nil"/>
              <w:bottom w:val="nil"/>
              <w:right w:val="nil"/>
            </w:tcBorders>
          </w:tcPr>
          <w:p w14:paraId="29D3B6C4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H1299 sphere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3A174835" w14:textId="77777777" w:rsidR="00640E6A" w:rsidRPr="005057CF" w:rsidRDefault="00640E6A" w:rsidP="00243223">
            <w:pPr>
              <w:spacing w:line="480" w:lineRule="auto"/>
            </w:pPr>
            <w:r w:rsidRPr="005057CF">
              <w:t>10</w:t>
            </w:r>
            <w:r w:rsidRPr="005057CF">
              <w:rPr>
                <w:vertAlign w:val="superscript"/>
              </w:rPr>
              <w:t>5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2A39EC47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0</w:t>
            </w:r>
            <w:r w:rsidRPr="005057CF">
              <w:t>/</w:t>
            </w:r>
            <w:r w:rsidRPr="005057CF">
              <w:rPr>
                <w:rFonts w:hint="eastAsia"/>
              </w:rPr>
              <w:t>4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</w:tcPr>
          <w:p w14:paraId="0B2A1D2A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Left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</w:tcPr>
          <w:p w14:paraId="69AD7EAA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&gt;0.05</w:t>
            </w:r>
          </w:p>
        </w:tc>
      </w:tr>
      <w:tr w:rsidR="00640E6A" w:rsidRPr="005057CF" w14:paraId="11A69823" w14:textId="77777777" w:rsidTr="00640E6A">
        <w:tc>
          <w:tcPr>
            <w:tcW w:w="3182" w:type="dxa"/>
            <w:tcBorders>
              <w:top w:val="nil"/>
              <w:left w:val="nil"/>
              <w:bottom w:val="nil"/>
              <w:right w:val="nil"/>
            </w:tcBorders>
          </w:tcPr>
          <w:p w14:paraId="3E45DEB7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H1299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197DD9BD" w14:textId="77777777" w:rsidR="00640E6A" w:rsidRPr="005057CF" w:rsidRDefault="00640E6A" w:rsidP="00243223">
            <w:pPr>
              <w:spacing w:line="480" w:lineRule="auto"/>
            </w:pPr>
            <w:r w:rsidRPr="005057CF">
              <w:t>10</w:t>
            </w:r>
            <w:r w:rsidRPr="005057CF">
              <w:rPr>
                <w:rFonts w:hint="eastAsia"/>
                <w:vertAlign w:val="superscript"/>
              </w:rPr>
              <w:t>6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0C16F78A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0</w:t>
            </w:r>
            <w:r w:rsidRPr="005057CF">
              <w:t>/</w:t>
            </w:r>
            <w:r w:rsidRPr="005057CF">
              <w:rPr>
                <w:rFonts w:hint="eastAsia"/>
              </w:rPr>
              <w:t>4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</w:tcPr>
          <w:p w14:paraId="68230E5F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Right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</w:tcPr>
          <w:p w14:paraId="23EB36EB" w14:textId="77777777" w:rsidR="00640E6A" w:rsidRPr="005057CF" w:rsidRDefault="00640E6A" w:rsidP="00243223">
            <w:pPr>
              <w:spacing w:line="480" w:lineRule="auto"/>
            </w:pPr>
          </w:p>
        </w:tc>
      </w:tr>
      <w:tr w:rsidR="00640E6A" w:rsidRPr="005057CF" w14:paraId="4D8CD4F2" w14:textId="77777777" w:rsidTr="00640E6A">
        <w:tc>
          <w:tcPr>
            <w:tcW w:w="3182" w:type="dxa"/>
            <w:tcBorders>
              <w:top w:val="nil"/>
              <w:left w:val="nil"/>
              <w:bottom w:val="nil"/>
              <w:right w:val="nil"/>
            </w:tcBorders>
          </w:tcPr>
          <w:p w14:paraId="3F27241F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Tissue sphere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5BA195F2" w14:textId="77777777" w:rsidR="00640E6A" w:rsidRPr="005057CF" w:rsidRDefault="00640E6A" w:rsidP="00243223">
            <w:pPr>
              <w:spacing w:line="480" w:lineRule="auto"/>
            </w:pPr>
            <w:r w:rsidRPr="005057CF">
              <w:t>10</w:t>
            </w:r>
            <w:r w:rsidRPr="005057CF">
              <w:rPr>
                <w:vertAlign w:val="superscript"/>
              </w:rPr>
              <w:t>5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61025933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4</w:t>
            </w:r>
            <w:r w:rsidRPr="005057CF">
              <w:t>/</w:t>
            </w:r>
            <w:r w:rsidRPr="005057CF">
              <w:rPr>
                <w:rFonts w:hint="eastAsia"/>
              </w:rPr>
              <w:t>4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</w:tcPr>
          <w:p w14:paraId="3224F622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Left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</w:tcPr>
          <w:p w14:paraId="4F0352D0" w14:textId="77777777" w:rsidR="00640E6A" w:rsidRPr="005057CF" w:rsidRDefault="00640E6A" w:rsidP="00243223">
            <w:pPr>
              <w:spacing w:line="480" w:lineRule="auto"/>
              <w:rPr>
                <w:b/>
                <w:bCs/>
              </w:rPr>
            </w:pPr>
            <w:r w:rsidRPr="005057CF">
              <w:rPr>
                <w:rFonts w:hint="eastAsia"/>
                <w:b/>
                <w:bCs/>
              </w:rPr>
              <w:t>&lt;0.01</w:t>
            </w:r>
          </w:p>
        </w:tc>
      </w:tr>
      <w:tr w:rsidR="00640E6A" w14:paraId="0F9984BD" w14:textId="77777777" w:rsidTr="00640E6A">
        <w:tc>
          <w:tcPr>
            <w:tcW w:w="318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ED22A85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Differentiated tissue spheres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FB60BA7" w14:textId="77777777" w:rsidR="00640E6A" w:rsidRPr="005057CF" w:rsidRDefault="00640E6A" w:rsidP="00243223">
            <w:pPr>
              <w:spacing w:line="480" w:lineRule="auto"/>
            </w:pPr>
            <w:r w:rsidRPr="005057CF">
              <w:t>10</w:t>
            </w:r>
            <w:r w:rsidRPr="005057CF">
              <w:rPr>
                <w:rFonts w:hint="eastAsia"/>
                <w:vertAlign w:val="superscript"/>
              </w:rPr>
              <w:t>6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5E9EF9F" w14:textId="77777777" w:rsidR="00640E6A" w:rsidRPr="005057CF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0</w:t>
            </w:r>
            <w:r w:rsidRPr="005057CF">
              <w:t>/</w:t>
            </w:r>
            <w:r w:rsidRPr="005057CF">
              <w:rPr>
                <w:rFonts w:hint="eastAsia"/>
              </w:rPr>
              <w:t>4</w:t>
            </w:r>
          </w:p>
        </w:tc>
        <w:tc>
          <w:tcPr>
            <w:tcW w:w="95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A9A5418" w14:textId="77777777" w:rsidR="00640E6A" w:rsidRDefault="00640E6A" w:rsidP="00243223">
            <w:pPr>
              <w:spacing w:line="480" w:lineRule="auto"/>
            </w:pPr>
            <w:r w:rsidRPr="005057CF">
              <w:rPr>
                <w:rFonts w:hint="eastAsia"/>
              </w:rPr>
              <w:t>Right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D98F270" w14:textId="77777777" w:rsidR="00640E6A" w:rsidRDefault="00640E6A" w:rsidP="00243223">
            <w:pPr>
              <w:spacing w:line="480" w:lineRule="auto"/>
            </w:pPr>
          </w:p>
        </w:tc>
      </w:tr>
    </w:tbl>
    <w:p w14:paraId="0F85F62B" w14:textId="77777777" w:rsidR="001F16C4" w:rsidRDefault="001F16C4" w:rsidP="001F16C4">
      <w:pPr>
        <w:spacing w:line="480" w:lineRule="auto"/>
        <w:ind w:firstLine="420"/>
      </w:pPr>
    </w:p>
    <w:p w14:paraId="2141893E" w14:textId="77777777" w:rsidR="00DC59B1" w:rsidRDefault="00DC59B1"/>
    <w:sectPr w:rsidR="00DC59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65A589" w14:textId="77777777" w:rsidR="0015364E" w:rsidRDefault="0015364E" w:rsidP="006C135C">
      <w:r>
        <w:separator/>
      </w:r>
    </w:p>
  </w:endnote>
  <w:endnote w:type="continuationSeparator" w:id="0">
    <w:p w14:paraId="334F0E0C" w14:textId="77777777" w:rsidR="0015364E" w:rsidRDefault="0015364E" w:rsidP="006C13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E05992" w14:textId="77777777" w:rsidR="0015364E" w:rsidRDefault="0015364E" w:rsidP="006C135C">
      <w:r>
        <w:separator/>
      </w:r>
    </w:p>
  </w:footnote>
  <w:footnote w:type="continuationSeparator" w:id="0">
    <w:p w14:paraId="3FF8EDD0" w14:textId="77777777" w:rsidR="0015364E" w:rsidRDefault="0015364E" w:rsidP="006C135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AwsDQzsTA2NjZX0lEKTi0uzszPAymwrAUA8gQUmywAAAA="/>
  </w:docVars>
  <w:rsids>
    <w:rsidRoot w:val="001F16C4"/>
    <w:rsid w:val="00023382"/>
    <w:rsid w:val="0005345A"/>
    <w:rsid w:val="00055851"/>
    <w:rsid w:val="000B5AB0"/>
    <w:rsid w:val="0015364E"/>
    <w:rsid w:val="001B4B4E"/>
    <w:rsid w:val="001F16C4"/>
    <w:rsid w:val="002115D3"/>
    <w:rsid w:val="003161D3"/>
    <w:rsid w:val="00381D5E"/>
    <w:rsid w:val="003820DE"/>
    <w:rsid w:val="003D6500"/>
    <w:rsid w:val="0043199C"/>
    <w:rsid w:val="004C32DE"/>
    <w:rsid w:val="005057CF"/>
    <w:rsid w:val="0060776A"/>
    <w:rsid w:val="00640E6A"/>
    <w:rsid w:val="006C135C"/>
    <w:rsid w:val="00710735"/>
    <w:rsid w:val="00825C84"/>
    <w:rsid w:val="008B27AE"/>
    <w:rsid w:val="008B4B4E"/>
    <w:rsid w:val="008E4A6B"/>
    <w:rsid w:val="00A154C4"/>
    <w:rsid w:val="00AC208F"/>
    <w:rsid w:val="00B6372A"/>
    <w:rsid w:val="00C829E9"/>
    <w:rsid w:val="00D165DE"/>
    <w:rsid w:val="00D246C2"/>
    <w:rsid w:val="00DC59B1"/>
    <w:rsid w:val="00F1710E"/>
    <w:rsid w:val="00F81AFE"/>
    <w:rsid w:val="00F85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570730"/>
  <w15:docId w15:val="{69DAB06B-CBA2-4300-ACAA-AFB860163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16C4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F16C4"/>
    <w:pPr>
      <w:jc w:val="center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6C13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C135C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C13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C135C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9</Words>
  <Characters>337</Characters>
  <Application>Microsoft Office Word</Application>
  <DocSecurity>0</DocSecurity>
  <Lines>2</Lines>
  <Paragraphs>1</Paragraphs>
  <ScaleCrop>false</ScaleCrop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zhu wen</cp:lastModifiedBy>
  <cp:revision>14</cp:revision>
  <dcterms:created xsi:type="dcterms:W3CDTF">2018-12-27T08:01:00Z</dcterms:created>
  <dcterms:modified xsi:type="dcterms:W3CDTF">2021-03-19T01:47:00Z</dcterms:modified>
</cp:coreProperties>
</file>